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1" w:name="X4b3069299ad53360d039e1fdf47c63cf22199ed"/>
    <w:p>
      <w:pPr>
        <w:pStyle w:val="Heading1"/>
      </w:pPr>
      <w:r>
        <w:t xml:space="preserve">Internship Application Letter for Physic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Pakistan Atomic Energy Commission (PAEC)</w:t>
      </w:r>
      <w:r>
        <w:br/>
      </w:r>
      <w:r>
        <w:t xml:space="preserve">Islamabad, Capital Territory</w:t>
      </w:r>
      <w:r>
        <w:br/>
      </w:r>
      <w:r>
        <w:t xml:space="preserve">Pakistan</w:t>
      </w:r>
    </w:p>
    <w:bookmarkStart w:id="20" w:name="X1581afe256382f0476a465be2e98720472f8913"/>
    <w:p>
      <w:pPr>
        <w:pStyle w:val="Heading2"/>
      </w:pPr>
      <w:r>
        <w:t xml:space="preserve">Subject: Application for Physics Internship Position at PAEC, Islamabad</w:t>
      </w:r>
    </w:p>
    <w:p>
      <w:pPr>
        <w:pStyle w:val="FirstParagraph"/>
      </w:pPr>
      <w:r>
        <w:t xml:space="preserve">To the Esteemed Hiring Committee,</w:t>
      </w:r>
    </w:p>
    <w:p>
      <w:pPr>
        <w:pStyle w:val="BodyText"/>
      </w:pPr>
      <w:r>
        <w:t xml:space="preserve">I am writing with profound enthusiasm to submit my application for the Physics Internship position at the Pakistan Atomic Energy Commission (PAEC) in Islamabad, as advertised on your official career portal. As a dedicated undergraduate physics student at Quaid-e-Azam University, Islamabad, I have meticulously crafted this</w:t>
      </w:r>
      <w:r>
        <w:t xml:space="preserve"> </w:t>
      </w:r>
      <w:r>
        <w:rPr>
          <w:bCs/>
          <w:b/>
        </w:rPr>
        <w:t xml:space="preserve">Internship Application Letter</w:t>
      </w:r>
      <w:r>
        <w:t xml:space="preserve"> </w:t>
      </w:r>
      <w:r>
        <w:t xml:space="preserve">to convey my unwavering commitment to contributing to Pakistan's scientific advancement through the lens of a future</w:t>
      </w:r>
      <w:r>
        <w:t xml:space="preserve"> </w:t>
      </w:r>
      <w:r>
        <w:rPr>
          <w:bCs/>
          <w:b/>
        </w:rPr>
        <w:t xml:space="preserve">Physicist</w:t>
      </w:r>
      <w:r>
        <w:t xml:space="preserve">.</w:t>
      </w:r>
    </w:p>
    <w:p>
      <w:pPr>
        <w:pStyle w:val="BodyText"/>
      </w:pPr>
      <w:r>
        <w:t xml:space="preserve">Pakistan stands at a pivotal moment in its scientific journey, with Islamabad serving as the nucleus of national research and innovation. The city’s unique position as Pakistan’s capital hosts premier institutions like PAEC, PINSTECH (Pakistan Institute of Nuclear Science and Technology), and the National Centre for Physics—making it an unparalleled environment for a young</w:t>
      </w:r>
      <w:r>
        <w:t xml:space="preserve"> </w:t>
      </w:r>
      <w:r>
        <w:rPr>
          <w:bCs/>
          <w:b/>
        </w:rPr>
        <w:t xml:space="preserve">Physicist</w:t>
      </w:r>
      <w:r>
        <w:t xml:space="preserve"> </w:t>
      </w:r>
      <w:r>
        <w:t xml:space="preserve">to grow. My academic trajectory, centered on theoretical and experimental physics, aligns precisely with PAEC’s mandate to drive technological sovereignty in energy security, nuclear medicine, and sustainable development. I am not merely applying for an internship; I seek to immerse myself in Islamabad’s vibrant scientific ecosystem where my skills can directly serve Pakistan’s developmental goals.</w:t>
      </w:r>
    </w:p>
    <w:p>
      <w:pPr>
        <w:pStyle w:val="BodyText"/>
      </w:pPr>
      <w:r>
        <w:t xml:space="preserve">During my third year at Quaid-e-Azam University, I completed a research project on "Photovoltaic Cell Efficiency Optimization Using Nanomaterials," which directly addresses Pakistan’s urgent need for affordable renewable energy solutions. Under the guidance of Dr. Aisha Khan (Professor of Condensed Matter Physics), I designed and simulated silicon-based solar cells with titanium dioxide nanoparticles, achieving a 12% efficiency improvement in computational models. This project demanded rigorous application of quantum mechanics principles, statistical analysis using Python, and collaboration with engineering students—mirroring the interdisciplinary approach required at PAEC. My final report was presented at the 2023 National Physics Symposium in Islamabad, where I engaged with researchers from KRL (Khan Research Laboratories) and discussed potential applications for Pakistan’s solar energy initiative. This experience cemented my resolve to pursue applied physics within</w:t>
      </w:r>
      <w:r>
        <w:t xml:space="preserve"> </w:t>
      </w:r>
      <w:r>
        <w:rPr>
          <w:bCs/>
          <w:b/>
        </w:rPr>
        <w:t xml:space="preserve">Pakistan Islamabad</w:t>
      </w:r>
      <w:r>
        <w:t xml:space="preserve">, not as a distant aspiration but as a tangible contribution.</w:t>
      </w:r>
    </w:p>
    <w:p>
      <w:pPr>
        <w:pStyle w:val="BodyText"/>
      </w:pPr>
      <w:r>
        <w:t xml:space="preserve">My technical toolkit includes proficiency in MATLAB, COMSOL Multiphysics for finite element analysis, and data visualization with Tableau. I also completed a specialized course on "Nuclear Physics Fundamentals" at the National University of Sciences and Technology (NUST), Islamabad, where I gained foundational knowledge of reactor physics and radiation safety protocols—directly relevant to PAEC’s work in nuclear energy development. Crucially, I possess fluency in Urdu and English, enabling seamless communication across technical teams while respecting Pakistan’s cultural fabric. This linguistic versatility is essential for collaborating with scientists at PAEC’s Islamabad headquarters and satellite facilities nationwide.</w:t>
      </w:r>
    </w:p>
    <w:p>
      <w:pPr>
        <w:pStyle w:val="BodyText"/>
      </w:pPr>
      <w:r>
        <w:t xml:space="preserve">I am particularly drawn to PAEC’s 2025 Strategic Plan emphasizing "Sustainable Nuclear Energy Integration," which resonates with my academic focus on clean energy. I have followed your recent achievements in medical isotope production for cancer treatment at the Islamabad-based Institute of Nuclear Medicine—a project that exemplifies how physics translates into life-saving societal impact. As an aspiring</w:t>
      </w:r>
      <w:r>
        <w:t xml:space="preserve"> </w:t>
      </w:r>
      <w:r>
        <w:rPr>
          <w:bCs/>
          <w:b/>
        </w:rPr>
        <w:t xml:space="preserve">Physicist</w:t>
      </w:r>
      <w:r>
        <w:t xml:space="preserve">, I am eager to support such initiatives by assisting in radiation detector calibration or computational modeling tasks under expert mentorship. My goal is not merely to learn but to actively contribute; for instance, I propose developing a low-cost sensor prototype for environmental radiation monitoring, a critical need highlighted in Pakistan’s 2023 Environmental Impact Assessment report.</w:t>
      </w:r>
    </w:p>
    <w:p>
      <w:pPr>
        <w:pStyle w:val="BodyText"/>
      </w:pPr>
      <w:r>
        <w:t xml:space="preserve">What distinguishes my approach is my deep understanding of Pakistan’s scientific context. While many intern candidates focus on generic physics applications, I have researched PAEC’s projects through their publications and the International Atomic Energy Agency (IAEA) reports specific to Pakistan. I recognize that Islamabad’s research landscape thrives on solving locally relevant problems—like reducing energy imports or enhancing agricultural yields through nuclear techniques—rather than replicating Western models. My internship proposal includes a focus on adapting advanced physics concepts to resource-constrained settings, an ethos central to PAEC’s mission.</w:t>
      </w:r>
    </w:p>
    <w:p>
      <w:pPr>
        <w:pStyle w:val="BodyText"/>
      </w:pPr>
      <w:r>
        <w:t xml:space="preserve">I am equally committed to embodying Pakistan’s values of integrity and service. During my community service at the Islamabad Science Club, I taught high-school students from underserved neighborhoods about basic optics through hands-on experiments—demonstrating physics’ accessibility while fostering national scientific literacy. This mirrors PAEC’s outreach programs that inspire youth to pursue STEM careers, a priority for</w:t>
      </w:r>
      <w:r>
        <w:t xml:space="preserve"> </w:t>
      </w:r>
      <w:r>
        <w:rPr>
          <w:bCs/>
          <w:b/>
        </w:rPr>
        <w:t xml:space="preserve">Pakistan Islamabad</w:t>
      </w:r>
      <w:r>
        <w:t xml:space="preserve">’s future workforce.</w:t>
      </w:r>
    </w:p>
    <w:p>
      <w:pPr>
        <w:pStyle w:val="BodyText"/>
      </w:pPr>
      <w:r>
        <w:t xml:space="preserve">The opportunity to learn from PAEC’s distinguished scientists in the heart of Islamabad represents the culmination of my academic journey. I am prepared to bring relentless curiosity, technical rigor, and an unwavering dedication to Pakistan’s scientific sovereignty. My resume, attached for your review, details further projects including a particle physics simulation on cosmic ray interactions (using Geant4) and my role in organizing the university’s "Physics Innovation Week" that attracted 200+ participants.</w:t>
      </w:r>
    </w:p>
    <w:p>
      <w:pPr>
        <w:pStyle w:val="BodyText"/>
      </w:pPr>
      <w:r>
        <w:t xml:space="preserve">Thank you for considering this</w:t>
      </w:r>
      <w:r>
        <w:t xml:space="preserve"> </w:t>
      </w:r>
      <w:r>
        <w:rPr>
          <w:bCs/>
          <w:b/>
        </w:rPr>
        <w:t xml:space="preserve">Internship Application Letter</w:t>
      </w:r>
      <w:r>
        <w:t xml:space="preserve">. I am confident that my passion for applied physics, coupled with my commitment to advancing science within</w:t>
      </w:r>
      <w:r>
        <w:t xml:space="preserve"> </w:t>
      </w:r>
      <w:r>
        <w:rPr>
          <w:bCs/>
          <w:b/>
        </w:rPr>
        <w:t xml:space="preserve">Pakistan Islamabad</w:t>
      </w:r>
      <w:r>
        <w:t xml:space="preserve">, makes me a strong fit for your team. I welcome the opportunity to discuss how my skills can support PAEC’s vision during an interview at your convenience.</w:t>
      </w:r>
    </w:p>
    <w:p>
      <w:pPr>
        <w:pStyle w:val="BodyText"/>
      </w:pPr>
      <w:r>
        <w:t xml:space="preserve">With sincere respect,</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Islamabad, Pakistan</dc:title>
  <dc:creator/>
  <dc:language>en</dc:language>
  <cp:keywords/>
  <dcterms:created xsi:type="dcterms:W3CDTF">2025-12-09T15:41:51Z</dcterms:created>
  <dcterms:modified xsi:type="dcterms:W3CDTF">2025-12-09T15:41:51Z</dcterms:modified>
</cp:coreProperties>
</file>

<file path=docProps/custom.xml><?xml version="1.0" encoding="utf-8"?>
<Properties xmlns="http://schemas.openxmlformats.org/officeDocument/2006/custom-properties" xmlns:vt="http://schemas.openxmlformats.org/officeDocument/2006/docPropsVTypes"/>
</file>